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7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7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80%-6.0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11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52,646.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332,481.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4,841,905.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1.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w:t>
      </w:r>
      <w:r>
        <w:rPr>
          <w:rFonts w:hint="eastAsia" w:ascii="仿宋" w:hAnsi="仿宋" w:eastAsia="仿宋"/>
          <w:szCs w:val="21"/>
          <w:shd w:val="clear" w:color="auto" w:fill="FFFFFF"/>
          <w:lang w:val="en-US" w:eastAsia="zh-CN"/>
        </w:rPr>
        <w:t>7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838.2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5,467,963.2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MV96kQndVR93rCsKKrLxaoOY0LU=" w:salt="PxEv50Mxl3aXQhz1AGo6s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2AA204DB"/>
    <w:rsid w:val="2FCD2C4F"/>
    <w:rsid w:val="38721494"/>
    <w:rsid w:val="394F4B22"/>
    <w:rsid w:val="3D305393"/>
    <w:rsid w:val="3EB35496"/>
    <w:rsid w:val="3F524561"/>
    <w:rsid w:val="4218718A"/>
    <w:rsid w:val="46776F3C"/>
    <w:rsid w:val="4ADF197E"/>
    <w:rsid w:val="4C8926F7"/>
    <w:rsid w:val="4D1108E2"/>
    <w:rsid w:val="4EE378EB"/>
    <w:rsid w:val="50D46540"/>
    <w:rsid w:val="57FE5038"/>
    <w:rsid w:val="58DF7C14"/>
    <w:rsid w:val="5E625FFC"/>
    <w:rsid w:val="5E660FCE"/>
    <w:rsid w:val="606E71E9"/>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27</c:v>
                </c:pt>
                <c:pt idx="1">
                  <c:v>1.0029</c:v>
                </c:pt>
                <c:pt idx="2">
                  <c:v>1.0029</c:v>
                </c:pt>
                <c:pt idx="3">
                  <c:v>1.0029</c:v>
                </c:pt>
                <c:pt idx="4">
                  <c:v>1.0029</c:v>
                </c:pt>
                <c:pt idx="5">
                  <c:v>1.0036</c:v>
                </c:pt>
                <c:pt idx="6">
                  <c:v>1.0036</c:v>
                </c:pt>
                <c:pt idx="7">
                  <c:v>1.0038</c:v>
                </c:pt>
                <c:pt idx="8">
                  <c:v>1.004</c:v>
                </c:pt>
                <c:pt idx="9">
                  <c:v>1.004</c:v>
                </c:pt>
                <c:pt idx="10">
                  <c:v>1.004</c:v>
                </c:pt>
                <c:pt idx="11">
                  <c:v>1.0045</c:v>
                </c:pt>
                <c:pt idx="12">
                  <c:v>1.0047</c:v>
                </c:pt>
                <c:pt idx="13">
                  <c:v>1.0048</c:v>
                </c:pt>
                <c:pt idx="14">
                  <c:v>1.005</c:v>
                </c:pt>
                <c:pt idx="15">
                  <c:v>1.0052</c:v>
                </c:pt>
                <c:pt idx="16">
                  <c:v>1.0051</c:v>
                </c:pt>
                <c:pt idx="17">
                  <c:v>1.0051</c:v>
                </c:pt>
                <c:pt idx="18">
                  <c:v>1.0057</c:v>
                </c:pt>
                <c:pt idx="19">
                  <c:v>1.0059</c:v>
                </c:pt>
                <c:pt idx="20">
                  <c:v>1.0061</c:v>
                </c:pt>
                <c:pt idx="21">
                  <c:v>1.0062</c:v>
                </c:pt>
                <c:pt idx="22">
                  <c:v>1.0063</c:v>
                </c:pt>
                <c:pt idx="23">
                  <c:v>1.0063</c:v>
                </c:pt>
                <c:pt idx="24">
                  <c:v>1.0063</c:v>
                </c:pt>
                <c:pt idx="25">
                  <c:v>1.0068</c:v>
                </c:pt>
                <c:pt idx="26">
                  <c:v>1.0069</c:v>
                </c:pt>
                <c:pt idx="27">
                  <c:v>1.0071</c:v>
                </c:pt>
                <c:pt idx="28">
                  <c:v>1.0073</c:v>
                </c:pt>
                <c:pt idx="29">
                  <c:v>1.0074</c:v>
                </c:pt>
                <c:pt idx="30">
                  <c:v>1.0074</c:v>
                </c:pt>
                <c:pt idx="31">
                  <c:v>1.0074</c:v>
                </c:pt>
                <c:pt idx="32">
                  <c:v>1.0073</c:v>
                </c:pt>
                <c:pt idx="33">
                  <c:v>1.0073</c:v>
                </c:pt>
                <c:pt idx="34">
                  <c:v>1.0073</c:v>
                </c:pt>
                <c:pt idx="35">
                  <c:v>1.0083</c:v>
                </c:pt>
                <c:pt idx="36">
                  <c:v>1.0085</c:v>
                </c:pt>
                <c:pt idx="37">
                  <c:v>1.0084</c:v>
                </c:pt>
                <c:pt idx="38">
                  <c:v>1.0084</c:v>
                </c:pt>
                <c:pt idx="39">
                  <c:v>1.0089</c:v>
                </c:pt>
                <c:pt idx="40">
                  <c:v>1.0091</c:v>
                </c:pt>
                <c:pt idx="41">
                  <c:v>1.0092</c:v>
                </c:pt>
                <c:pt idx="42">
                  <c:v>1.0093</c:v>
                </c:pt>
                <c:pt idx="43">
                  <c:v>1.0094</c:v>
                </c:pt>
                <c:pt idx="44">
                  <c:v>1.0094</c:v>
                </c:pt>
                <c:pt idx="45">
                  <c:v>1.0094</c:v>
                </c:pt>
                <c:pt idx="46">
                  <c:v>1.0099</c:v>
                </c:pt>
                <c:pt idx="47">
                  <c:v>1.0101</c:v>
                </c:pt>
                <c:pt idx="48">
                  <c:v>1.0101</c:v>
                </c:pt>
                <c:pt idx="49">
                  <c:v>1.0103</c:v>
                </c:pt>
                <c:pt idx="50">
                  <c:v>1.0105</c:v>
                </c:pt>
                <c:pt idx="51">
                  <c:v>1.0105</c:v>
                </c:pt>
                <c:pt idx="52">
                  <c:v>1.0105</c:v>
                </c:pt>
                <c:pt idx="53">
                  <c:v>1.011</c:v>
                </c:pt>
                <c:pt idx="54">
                  <c:v>1.0112</c:v>
                </c:pt>
                <c:pt idx="55">
                  <c:v>1.0114</c:v>
                </c:pt>
                <c:pt idx="56">
                  <c:v>1.0116</c:v>
                </c:pt>
                <c:pt idx="57">
                  <c:v>1.0117</c:v>
                </c:pt>
                <c:pt idx="58">
                  <c:v>1.0116</c:v>
                </c:pt>
                <c:pt idx="59">
                  <c:v>1.0116</c:v>
                </c:pt>
                <c:pt idx="60">
                  <c:v>1.0122</c:v>
                </c:pt>
                <c:pt idx="61">
                  <c:v>1.0124</c:v>
                </c:pt>
                <c:pt idx="62">
                  <c:v>1.0126</c:v>
                </c:pt>
                <c:pt idx="63">
                  <c:v>1.0127</c:v>
                </c:pt>
                <c:pt idx="64">
                  <c:v>1.0129</c:v>
                </c:pt>
                <c:pt idx="65">
                  <c:v>1.0129</c:v>
                </c:pt>
                <c:pt idx="66">
                  <c:v>1.0129</c:v>
                </c:pt>
                <c:pt idx="67">
                  <c:v>1.0135</c:v>
                </c:pt>
                <c:pt idx="68">
                  <c:v>1.0136</c:v>
                </c:pt>
                <c:pt idx="69">
                  <c:v>1.0137</c:v>
                </c:pt>
                <c:pt idx="70">
                  <c:v>1.0139</c:v>
                </c:pt>
                <c:pt idx="71">
                  <c:v>1.0141</c:v>
                </c:pt>
                <c:pt idx="72">
                  <c:v>1.0141</c:v>
                </c:pt>
                <c:pt idx="73">
                  <c:v>1.0141</c:v>
                </c:pt>
                <c:pt idx="74">
                  <c:v>1.014</c:v>
                </c:pt>
                <c:pt idx="75">
                  <c:v>1.0147</c:v>
                </c:pt>
                <c:pt idx="76">
                  <c:v>1.0149</c:v>
                </c:pt>
                <c:pt idx="77">
                  <c:v>1.0151</c:v>
                </c:pt>
                <c:pt idx="78">
                  <c:v>1.0152</c:v>
                </c:pt>
                <c:pt idx="79">
                  <c:v>1.0151</c:v>
                </c:pt>
                <c:pt idx="80">
                  <c:v>1.0151</c:v>
                </c:pt>
                <c:pt idx="81">
                  <c:v>1.0156</c:v>
                </c:pt>
                <c:pt idx="82">
                  <c:v>1.0158</c:v>
                </c:pt>
                <c:pt idx="83">
                  <c:v>1.0159</c:v>
                </c:pt>
                <c:pt idx="84">
                  <c:v>1.016</c:v>
                </c:pt>
                <c:pt idx="85">
                  <c:v>1.0162</c:v>
                </c:pt>
                <c:pt idx="86">
                  <c:v>1.0162</c:v>
                </c:pt>
                <c:pt idx="87">
                  <c:v>1.0162</c:v>
                </c:pt>
                <c:pt idx="88">
                  <c:v>1.0167</c:v>
                </c:pt>
                <c:pt idx="89">
                  <c:v>1.0168</c:v>
                </c:pt>
                <c:pt idx="90">
                  <c:v>1.01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9.97406742468954e-5</c:v>
                </c:pt>
                <c:pt idx="1">
                  <c:v>0.000299222022740908</c:v>
                </c:pt>
                <c:pt idx="2">
                  <c:v>0.000299222022740908</c:v>
                </c:pt>
                <c:pt idx="3">
                  <c:v>0.000299222022740908</c:v>
                </c:pt>
                <c:pt idx="4">
                  <c:v>0.000299222022740908</c:v>
                </c:pt>
                <c:pt idx="5">
                  <c:v>0.00099740674246962</c:v>
                </c:pt>
                <c:pt idx="6">
                  <c:v>0.00099740674246962</c:v>
                </c:pt>
                <c:pt idx="7">
                  <c:v>0.00119688809096363</c:v>
                </c:pt>
                <c:pt idx="8">
                  <c:v>0.00139636943945742</c:v>
                </c:pt>
                <c:pt idx="9">
                  <c:v>0.00139636943945742</c:v>
                </c:pt>
                <c:pt idx="10">
                  <c:v>0.00139636943945742</c:v>
                </c:pt>
                <c:pt idx="11">
                  <c:v>0.00189507281069212</c:v>
                </c:pt>
                <c:pt idx="12">
                  <c:v>0.00209455415918613</c:v>
                </c:pt>
                <c:pt idx="13">
                  <c:v>0.00219429483343303</c:v>
                </c:pt>
                <c:pt idx="14">
                  <c:v>0.00239377618192704</c:v>
                </c:pt>
                <c:pt idx="15">
                  <c:v>0.00259325753042106</c:v>
                </c:pt>
                <c:pt idx="16">
                  <c:v>0.00249351685617416</c:v>
                </c:pt>
                <c:pt idx="17">
                  <c:v>0.00249351685617416</c:v>
                </c:pt>
                <c:pt idx="18">
                  <c:v>0.00309196090165575</c:v>
                </c:pt>
                <c:pt idx="19">
                  <c:v>0.00329144225014977</c:v>
                </c:pt>
                <c:pt idx="20">
                  <c:v>0.00349092359864356</c:v>
                </c:pt>
                <c:pt idx="21">
                  <c:v>0.00359066427289045</c:v>
                </c:pt>
                <c:pt idx="22">
                  <c:v>0.00369040494713757</c:v>
                </c:pt>
                <c:pt idx="23">
                  <c:v>0.00369040494713757</c:v>
                </c:pt>
                <c:pt idx="24">
                  <c:v>0.00369040494713757</c:v>
                </c:pt>
                <c:pt idx="25">
                  <c:v>0.00418910831837227</c:v>
                </c:pt>
                <c:pt idx="26">
                  <c:v>0.00428884899261917</c:v>
                </c:pt>
                <c:pt idx="27">
                  <c:v>0.00448833034111318</c:v>
                </c:pt>
                <c:pt idx="28">
                  <c:v>0.00468781168960719</c:v>
                </c:pt>
                <c:pt idx="29">
                  <c:v>0.00478755236385409</c:v>
                </c:pt>
                <c:pt idx="30">
                  <c:v>0.00478755236385409</c:v>
                </c:pt>
                <c:pt idx="31">
                  <c:v>0.00478755236385409</c:v>
                </c:pt>
                <c:pt idx="32">
                  <c:v>0.00468781168960719</c:v>
                </c:pt>
                <c:pt idx="33">
                  <c:v>0.00468781168960719</c:v>
                </c:pt>
                <c:pt idx="34">
                  <c:v>0.00468781168960719</c:v>
                </c:pt>
                <c:pt idx="35">
                  <c:v>0.00568521843207659</c:v>
                </c:pt>
                <c:pt idx="36">
                  <c:v>0.0058846997805706</c:v>
                </c:pt>
                <c:pt idx="37">
                  <c:v>0.00578495910632348</c:v>
                </c:pt>
                <c:pt idx="38">
                  <c:v>0.00578495910632348</c:v>
                </c:pt>
                <c:pt idx="39">
                  <c:v>0.0062836624775584</c:v>
                </c:pt>
                <c:pt idx="40">
                  <c:v>0.00648314382605242</c:v>
                </c:pt>
                <c:pt idx="41">
                  <c:v>0.00658288450029931</c:v>
                </c:pt>
                <c:pt idx="42">
                  <c:v>0.00668262517454643</c:v>
                </c:pt>
                <c:pt idx="43">
                  <c:v>0.00678236584879333</c:v>
                </c:pt>
                <c:pt idx="44">
                  <c:v>0.00678236584879333</c:v>
                </c:pt>
                <c:pt idx="45">
                  <c:v>0.00678236584879333</c:v>
                </c:pt>
                <c:pt idx="46">
                  <c:v>0.00728106922002802</c:v>
                </c:pt>
                <c:pt idx="47">
                  <c:v>0.00748055056852182</c:v>
                </c:pt>
                <c:pt idx="48">
                  <c:v>0.00748055056852182</c:v>
                </c:pt>
                <c:pt idx="49">
                  <c:v>0.00768003191701583</c:v>
                </c:pt>
                <c:pt idx="50">
                  <c:v>0.00787951326550962</c:v>
                </c:pt>
                <c:pt idx="51">
                  <c:v>0.00787951326550962</c:v>
                </c:pt>
                <c:pt idx="52">
                  <c:v>0.00787951326550962</c:v>
                </c:pt>
                <c:pt idx="53">
                  <c:v>0.00837821663674432</c:v>
                </c:pt>
                <c:pt idx="54">
                  <c:v>0.00857769798523855</c:v>
                </c:pt>
                <c:pt idx="55">
                  <c:v>0.00877717933373234</c:v>
                </c:pt>
                <c:pt idx="56">
                  <c:v>0.00897666068222636</c:v>
                </c:pt>
                <c:pt idx="57">
                  <c:v>0.00907640135647325</c:v>
                </c:pt>
                <c:pt idx="58">
                  <c:v>0.00897666068222636</c:v>
                </c:pt>
                <c:pt idx="59">
                  <c:v>0.00897666068222636</c:v>
                </c:pt>
                <c:pt idx="60">
                  <c:v>0.00957510472770795</c:v>
                </c:pt>
                <c:pt idx="61">
                  <c:v>0.00977458607620196</c:v>
                </c:pt>
                <c:pt idx="62">
                  <c:v>0.00997406742469575</c:v>
                </c:pt>
                <c:pt idx="63">
                  <c:v>0.0100738080989426</c:v>
                </c:pt>
                <c:pt idx="64">
                  <c:v>0.0102732894474367</c:v>
                </c:pt>
                <c:pt idx="65">
                  <c:v>0.0102732894474367</c:v>
                </c:pt>
                <c:pt idx="66">
                  <c:v>0.0102732894474367</c:v>
                </c:pt>
                <c:pt idx="67">
                  <c:v>0.0108717334929185</c:v>
                </c:pt>
                <c:pt idx="68">
                  <c:v>0.0109714741671656</c:v>
                </c:pt>
                <c:pt idx="69">
                  <c:v>0.0110712148414125</c:v>
                </c:pt>
                <c:pt idx="70">
                  <c:v>0.0112706961899063</c:v>
                </c:pt>
                <c:pt idx="71">
                  <c:v>0.0114701775384003</c:v>
                </c:pt>
                <c:pt idx="72">
                  <c:v>0.0114701775384003</c:v>
                </c:pt>
                <c:pt idx="73">
                  <c:v>0.0114701775384003</c:v>
                </c:pt>
                <c:pt idx="74">
                  <c:v>0.0113704368641532</c:v>
                </c:pt>
                <c:pt idx="75">
                  <c:v>0.0120686215838819</c:v>
                </c:pt>
                <c:pt idx="76">
                  <c:v>0.0122681029323759</c:v>
                </c:pt>
                <c:pt idx="77">
                  <c:v>0.0124675842808697</c:v>
                </c:pt>
                <c:pt idx="78">
                  <c:v>0.0125673249551168</c:v>
                </c:pt>
                <c:pt idx="79">
                  <c:v>0.0124675842808697</c:v>
                </c:pt>
                <c:pt idx="80">
                  <c:v>0.0124675842808697</c:v>
                </c:pt>
                <c:pt idx="81">
                  <c:v>0.0129662876521046</c:v>
                </c:pt>
                <c:pt idx="82">
                  <c:v>0.0131657690005986</c:v>
                </c:pt>
                <c:pt idx="83">
                  <c:v>0.0132655096748455</c:v>
                </c:pt>
                <c:pt idx="84">
                  <c:v>0.0133652503490924</c:v>
                </c:pt>
                <c:pt idx="85">
                  <c:v>0.0135647316975864</c:v>
                </c:pt>
                <c:pt idx="86">
                  <c:v>0.0135647316975864</c:v>
                </c:pt>
                <c:pt idx="87">
                  <c:v>0.0135647316975864</c:v>
                </c:pt>
                <c:pt idx="88">
                  <c:v>0.0140634350688211</c:v>
                </c:pt>
                <c:pt idx="89">
                  <c:v>0.014163175743068</c:v>
                </c:pt>
                <c:pt idx="90">
                  <c:v>0.014362657091561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8904109589041</c:v>
                </c:pt>
                <c:pt idx="1">
                  <c:v>0.000317808219178082</c:v>
                </c:pt>
                <c:pt idx="2">
                  <c:v>0.000476712328767123</c:v>
                </c:pt>
                <c:pt idx="3">
                  <c:v>0.000635616438356164</c:v>
                </c:pt>
                <c:pt idx="4">
                  <c:v>0.000794520547945205</c:v>
                </c:pt>
                <c:pt idx="5">
                  <c:v>0.000953424657534247</c:v>
                </c:pt>
                <c:pt idx="6">
                  <c:v>0.00111232876712329</c:v>
                </c:pt>
                <c:pt idx="7">
                  <c:v>0.00127123287671233</c:v>
                </c:pt>
                <c:pt idx="8">
                  <c:v>0.00143013698630137</c:v>
                </c:pt>
                <c:pt idx="9">
                  <c:v>0.00158904109589041</c:v>
                </c:pt>
                <c:pt idx="10">
                  <c:v>0.00174794520547945</c:v>
                </c:pt>
                <c:pt idx="11">
                  <c:v>0.00190684931506849</c:v>
                </c:pt>
                <c:pt idx="12">
                  <c:v>0.00206575342465753</c:v>
                </c:pt>
                <c:pt idx="13">
                  <c:v>0.00222465753424658</c:v>
                </c:pt>
                <c:pt idx="14">
                  <c:v>0.00238356164383562</c:v>
                </c:pt>
                <c:pt idx="15">
                  <c:v>0.00254246575342466</c:v>
                </c:pt>
                <c:pt idx="16">
                  <c:v>0.0027013698630137</c:v>
                </c:pt>
                <c:pt idx="17">
                  <c:v>0.00286027397260274</c:v>
                </c:pt>
                <c:pt idx="18">
                  <c:v>0.00301917808219178</c:v>
                </c:pt>
                <c:pt idx="19">
                  <c:v>0.00317808219178082</c:v>
                </c:pt>
                <c:pt idx="20">
                  <c:v>0.00333698630136986</c:v>
                </c:pt>
                <c:pt idx="21">
                  <c:v>0.0034958904109589</c:v>
                </c:pt>
                <c:pt idx="22">
                  <c:v>0.00365479452054795</c:v>
                </c:pt>
                <c:pt idx="23">
                  <c:v>0.00381369863013699</c:v>
                </c:pt>
                <c:pt idx="24">
                  <c:v>0.00397260273972603</c:v>
                </c:pt>
                <c:pt idx="25">
                  <c:v>0.00413150684931507</c:v>
                </c:pt>
                <c:pt idx="26">
                  <c:v>0.00429041095890411</c:v>
                </c:pt>
                <c:pt idx="27">
                  <c:v>0.00444931506849315</c:v>
                </c:pt>
                <c:pt idx="28">
                  <c:v>0.00460821917808219</c:v>
                </c:pt>
                <c:pt idx="29">
                  <c:v>0.00476712328767123</c:v>
                </c:pt>
                <c:pt idx="30">
                  <c:v>0.00492602739726027</c:v>
                </c:pt>
                <c:pt idx="31">
                  <c:v>0.00508493150684932</c:v>
                </c:pt>
                <c:pt idx="32">
                  <c:v>0.00524383561643836</c:v>
                </c:pt>
                <c:pt idx="33">
                  <c:v>0.0054027397260274</c:v>
                </c:pt>
                <c:pt idx="34">
                  <c:v>0.00556164383561644</c:v>
                </c:pt>
                <c:pt idx="35">
                  <c:v>0.00572054794520548</c:v>
                </c:pt>
                <c:pt idx="36">
                  <c:v>0.00587945205479452</c:v>
                </c:pt>
                <c:pt idx="37">
                  <c:v>0.00603835616438356</c:v>
                </c:pt>
                <c:pt idx="38">
                  <c:v>0.0061972602739726</c:v>
                </c:pt>
                <c:pt idx="39">
                  <c:v>0.00635616438356164</c:v>
                </c:pt>
                <c:pt idx="40">
                  <c:v>0.00651506849315068</c:v>
                </c:pt>
                <c:pt idx="41">
                  <c:v>0.00667397260273973</c:v>
                </c:pt>
                <c:pt idx="42">
                  <c:v>0.00683287671232877</c:v>
                </c:pt>
                <c:pt idx="43">
                  <c:v>0.00699178082191781</c:v>
                </c:pt>
                <c:pt idx="44">
                  <c:v>0.00715068493150685</c:v>
                </c:pt>
                <c:pt idx="45">
                  <c:v>0.00730958904109589</c:v>
                </c:pt>
                <c:pt idx="46">
                  <c:v>0.00746849315068493</c:v>
                </c:pt>
                <c:pt idx="47">
                  <c:v>0.00762739726027397</c:v>
                </c:pt>
                <c:pt idx="48">
                  <c:v>0.00778630136986301</c:v>
                </c:pt>
                <c:pt idx="49">
                  <c:v>0.00794520547945205</c:v>
                </c:pt>
                <c:pt idx="50">
                  <c:v>0.0081041095890411</c:v>
                </c:pt>
                <c:pt idx="51">
                  <c:v>0.00826301369863014</c:v>
                </c:pt>
                <c:pt idx="52">
                  <c:v>0.00842191780821918</c:v>
                </c:pt>
                <c:pt idx="53">
                  <c:v>0.00858082191780822</c:v>
                </c:pt>
                <c:pt idx="54">
                  <c:v>0.00873972602739726</c:v>
                </c:pt>
                <c:pt idx="55">
                  <c:v>0.0088986301369863</c:v>
                </c:pt>
                <c:pt idx="56">
                  <c:v>0.00905753424657534</c:v>
                </c:pt>
                <c:pt idx="57">
                  <c:v>0.00921643835616438</c:v>
                </c:pt>
                <c:pt idx="58">
                  <c:v>0.00937534246575343</c:v>
                </c:pt>
                <c:pt idx="59">
                  <c:v>0.00953424657534247</c:v>
                </c:pt>
                <c:pt idx="60">
                  <c:v>0.00969315068493151</c:v>
                </c:pt>
                <c:pt idx="61">
                  <c:v>0.00985205479452055</c:v>
                </c:pt>
                <c:pt idx="62">
                  <c:v>0.0100109589041096</c:v>
                </c:pt>
                <c:pt idx="63">
                  <c:v>0.0101698630136986</c:v>
                </c:pt>
                <c:pt idx="64">
                  <c:v>0.0103287671232877</c:v>
                </c:pt>
                <c:pt idx="65">
                  <c:v>0.0104876712328767</c:v>
                </c:pt>
                <c:pt idx="66">
                  <c:v>0.0106465753424658</c:v>
                </c:pt>
                <c:pt idx="67">
                  <c:v>0.0108054794520548</c:v>
                </c:pt>
                <c:pt idx="68">
                  <c:v>0.0109643835616438</c:v>
                </c:pt>
                <c:pt idx="69">
                  <c:v>0.0111232876712329</c:v>
                </c:pt>
                <c:pt idx="70">
                  <c:v>0.0112821917808219</c:v>
                </c:pt>
                <c:pt idx="71">
                  <c:v>0.011441095890411</c:v>
                </c:pt>
                <c:pt idx="72">
                  <c:v>0.0116</c:v>
                </c:pt>
                <c:pt idx="73">
                  <c:v>0.011758904109589</c:v>
                </c:pt>
                <c:pt idx="74">
                  <c:v>0.0119178082191781</c:v>
                </c:pt>
                <c:pt idx="75">
                  <c:v>0.0120767123287671</c:v>
                </c:pt>
                <c:pt idx="76">
                  <c:v>0.0122356164383562</c:v>
                </c:pt>
                <c:pt idx="77">
                  <c:v>0.0123945205479452</c:v>
                </c:pt>
                <c:pt idx="78">
                  <c:v>0.0125534246575342</c:v>
                </c:pt>
                <c:pt idx="79">
                  <c:v>0.0127123287671233</c:v>
                </c:pt>
                <c:pt idx="80">
                  <c:v>0.0128712328767123</c:v>
                </c:pt>
                <c:pt idx="81">
                  <c:v>0.0130301369863014</c:v>
                </c:pt>
                <c:pt idx="82">
                  <c:v>0.0131890410958904</c:v>
                </c:pt>
                <c:pt idx="83">
                  <c:v>0.0133479452054795</c:v>
                </c:pt>
                <c:pt idx="84">
                  <c:v>0.0135068493150685</c:v>
                </c:pt>
                <c:pt idx="85">
                  <c:v>0.0136657534246575</c:v>
                </c:pt>
                <c:pt idx="86">
                  <c:v>0.0138246575342466</c:v>
                </c:pt>
                <c:pt idx="87">
                  <c:v>0.0139835616438356</c:v>
                </c:pt>
                <c:pt idx="88">
                  <c:v>0.0141424657534247</c:v>
                </c:pt>
                <c:pt idx="89">
                  <c:v>0.0143013698630137</c:v>
                </c:pt>
                <c:pt idx="90">
                  <c:v>0.014460273972602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6: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